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&lt;w:rPr&gt;&lt;w:b w:val="true"&gt;&lt;/w:b&gt;&lt;/w:rPr&gt;Comprimento de pétala&lt;w:rPr&gt;&lt;w:b w:val="false"&gt;&lt;/w:b&gt;&lt;/w:rPr&gt;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0"/>
        </w:rPr>
        <w:t xml:space="preserve">&lt;w:rPr&gt;&lt;w:i&gt;true&lt;/w:i&gt;&lt;/w:rPr&gt;Algumas estatísticas descritivas&lt;w:rPr&gt;&lt;w:i&gt;false&lt;/w:i&gt;&lt;/w:rPr&gt;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p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1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2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3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v_petal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36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8785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9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0307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8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4046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4T15:27:16Z</dcterms:created>
  <dcterms:modified xsi:type="dcterms:W3CDTF">2023-10-24T15:2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